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BA394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0" w:name="X2150cd46026ab37ac2e1e856437b233bc15bc05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1. Define the relationship between a class and its instances. Is it a one-to-one or a one-to-many partnership, for example?</w:t>
      </w:r>
      <w:bookmarkEnd w:id="0"/>
    </w:p>
    <w:p w14:paraId="26FF47F9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Relationship between a class and its instances is a </w:t>
      </w:r>
      <w:proofErr w:type="gramStart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one to many</w:t>
      </w:r>
      <w:proofErr w:type="gramEnd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rtnership.</w:t>
      </w:r>
    </w:p>
    <w:p w14:paraId="2A78E1D1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" w:name="Xe9e3f40563f7b5dc5d5ed428c79ea1ce64bbf59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2. What kind of data is held only in an instance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?</w:t>
      </w:r>
      <w:bookmarkEnd w:id="1"/>
    </w:p>
    <w:p w14:paraId="7A7BD7E7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stance objects contains the Instance variables which are specific to that specific Instance object.</w:t>
      </w:r>
    </w:p>
    <w:p w14:paraId="7C16B5F8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2" w:name="Xf94d7c2fb45a8274d992a567e8fc77fbcb6d64d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3. What kind of knowledge is stored in a class?</w:t>
      </w:r>
      <w:bookmarkEnd w:id="2"/>
    </w:p>
    <w:p w14:paraId="0E4FF172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Class creates a user-defined data structure, which holds its own data members and member func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tions, which can be accessed and used by creating an instance of that class. A class is like a blueprint for an object.</w:t>
      </w:r>
    </w:p>
    <w:p w14:paraId="2BEE49C1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3" w:name="X3959fd958b52b4c7cbcf3f989f995f69b262843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4. What exactly is a method, and how is it different from a regular function?</w:t>
      </w:r>
      <w:bookmarkEnd w:id="3"/>
    </w:p>
    <w:p w14:paraId="6F903273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he methods with a class can be used to access the i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nsatnce variables of its instance. </w:t>
      </w:r>
      <w:proofErr w:type="gramStart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So,the</w:t>
      </w:r>
      <w:proofErr w:type="gramEnd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bject's state can be modified by its method. Function can't access the attributes of an instance of a class or can't modify the state of the object.</w:t>
      </w:r>
    </w:p>
    <w:p w14:paraId="09EC4E9B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4" w:name="Xaec864910a848621ed83798daa27412a1958472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5. Is inheritance supported in Python, and if so, what is the s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yntax?</w:t>
      </w:r>
      <w:bookmarkEnd w:id="4"/>
    </w:p>
    <w:p w14:paraId="49904848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proofErr w:type="gramStart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Yes,Python</w:t>
      </w:r>
      <w:proofErr w:type="gramEnd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upports inheritance. The Types of Inheritence Supported by Python are:</w:t>
      </w:r>
    </w:p>
    <w:p w14:paraId="3F31BFEF" w14:textId="77777777" w:rsidR="008E2BFE" w:rsidRPr="00FE7C23" w:rsidRDefault="00B97299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Simple Inheritence</w:t>
      </w:r>
    </w:p>
    <w:p w14:paraId="729CFC21" w14:textId="77777777" w:rsidR="008E2BFE" w:rsidRPr="00FE7C23" w:rsidRDefault="00B97299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Multiple Inheritence</w:t>
      </w:r>
    </w:p>
    <w:p w14:paraId="0B8162B2" w14:textId="77777777" w:rsidR="008E2BFE" w:rsidRPr="00FE7C23" w:rsidRDefault="00B97299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Multilevel lInheritence</w:t>
      </w:r>
    </w:p>
    <w:p w14:paraId="7DB3FEEF" w14:textId="77777777" w:rsidR="008E2BFE" w:rsidRPr="00FE7C23" w:rsidRDefault="00B97299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Hybrid Inheritence</w:t>
      </w:r>
    </w:p>
    <w:p w14:paraId="7D480078" w14:textId="77777777" w:rsidR="008E2BFE" w:rsidRPr="00FE7C23" w:rsidRDefault="00B97299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Hierracial Inheritence</w:t>
      </w:r>
    </w:p>
    <w:p w14:paraId="4E47004B" w14:textId="77777777" w:rsidR="008E2BFE" w:rsidRPr="00FE7C23" w:rsidRDefault="00B97299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erson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FE7C23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FE7C23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</w:t>
      </w:r>
      <w:proofErr w:type="gramStart"/>
      <w:r w:rsidRPr="00FE7C23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proofErr w:type="gramEnd"/>
      <w:r w:rsidRPr="00FE7C23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 fname, lname)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</w:t>
      </w:r>
      <w:r w:rsidRPr="00FE7C23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first_name </w:t>
      </w:r>
      <w:r w:rsidRPr="00FE7C23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fname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FE7C23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last_name </w:t>
      </w:r>
      <w:r w:rsidRPr="00FE7C23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lname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FE7C23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tudent(Person)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FE7C23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FE7C23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pass</w:t>
      </w:r>
    </w:p>
    <w:p w14:paraId="14E30B19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5" w:name="X0543d3b1af6af683b496ec738ba8b19c2f02d12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6. How much encapsulation (making instance or class variables private) does Python support?</w:t>
      </w:r>
      <w:bookmarkEnd w:id="5"/>
    </w:p>
    <w:p w14:paraId="652D8D5B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Encapsulation describes the idea of wrapping data and the methods 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hat work on data within one unit. This puts restrictions on accessing variables and methods 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 xml:space="preserve">directly and can prevent the accidental modification of data. To prevent accidental change, an objects variable can only be changed by an </w:t>
      </w:r>
      <w:proofErr w:type="gramStart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objects</w:t>
      </w:r>
      <w:proofErr w:type="gramEnd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.</w:t>
      </w:r>
    </w:p>
    <w:p w14:paraId="1F94BCA5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6" w:name="X4ff969ff4edcca9555c83dfd31263177ce6b950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7. How d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o you distinguish between a class variable and an instance variable?</w:t>
      </w:r>
      <w:bookmarkEnd w:id="6"/>
    </w:p>
    <w:p w14:paraId="2815BE97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he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Class Attribute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available to all the instance objects of that class. whereas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Instance Attributes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re accessible only to the object or Instance of that class.</w:t>
      </w:r>
    </w:p>
    <w:p w14:paraId="653D669E" w14:textId="77777777" w:rsidR="008E2BFE" w:rsidRPr="00FE7C23" w:rsidRDefault="00B97299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A single copy of 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Class attributes is maintained by pvm at the class level. Whereas difference copies of instance attributes are maintained by pvm at objects/instance level.</w:t>
      </w:r>
    </w:p>
    <w:p w14:paraId="7F96AB56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7" w:name="X6b157c5e9a715c90ac1b9e5177538c2940ea500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8. When, if ever, can self be included in a class's method definitions?</w:t>
      </w:r>
      <w:bookmarkEnd w:id="7"/>
    </w:p>
    <w:p w14:paraId="523810AE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Yes, self can </w:t>
      </w:r>
      <w:proofErr w:type="gramStart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included</w:t>
      </w:r>
      <w:proofErr w:type="gramEnd"/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 class method definations to access the instance variables inside class methods.</w:t>
      </w:r>
    </w:p>
    <w:p w14:paraId="4BE4C897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8" w:name="X18588c50ce300619c4750a40649b3cbb5d46089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Q9. What is the difference between the </w:t>
      </w:r>
      <w:r w:rsidRPr="00FE7C23">
        <w:rPr>
          <w:rStyle w:val="VerbatimChar"/>
          <w:rFonts w:ascii="Times New Roman" w:hAnsi="Times New Roman" w:cs="Times New Roman"/>
          <w:b/>
          <w:i w:val="0"/>
          <w:iCs/>
          <w:color w:val="000000" w:themeColor="text1"/>
          <w:sz w:val="28"/>
          <w:szCs w:val="28"/>
        </w:rPr>
        <w:t>__add__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and the </w:t>
      </w:r>
      <w:r w:rsidRPr="00FE7C23">
        <w:rPr>
          <w:rStyle w:val="VerbatimChar"/>
          <w:rFonts w:ascii="Times New Roman" w:hAnsi="Times New Roman" w:cs="Times New Roman"/>
          <w:b/>
          <w:i w:val="0"/>
          <w:iCs/>
          <w:color w:val="000000" w:themeColor="text1"/>
          <w:sz w:val="28"/>
          <w:szCs w:val="28"/>
        </w:rPr>
        <w:t>__radd__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</w:t>
      </w:r>
      <w:proofErr w:type="gramStart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methods ?</w:t>
      </w:r>
      <w:bookmarkEnd w:id="8"/>
      <w:proofErr w:type="gramEnd"/>
    </w:p>
    <w:p w14:paraId="22F0197B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Entering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radd__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ython will first try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add_</w:t>
      </w:r>
      <w:proofErr w:type="gramStart"/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(</w:t>
      </w:r>
      <w:proofErr w:type="gramEnd"/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)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and if that returns Not Implemented Python will check if the right-hand operand implements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radd__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and if it does, it will call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radd__()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rather than raising a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TypeError</w:t>
      </w:r>
    </w:p>
    <w:p w14:paraId="700E483E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9" w:name="X3c5c6552d1b29938f633a21c310493b3e3eb8ad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10. When is it necessary to use a reflection method? When do you not need it, ev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en though you support the operation in question?</w:t>
      </w:r>
      <w:bookmarkEnd w:id="9"/>
    </w:p>
    <w:p w14:paraId="6EF65414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Reflection method we often encounter the requirement that a method in the executing object, or a variable in the calling object, or a field of the object should be assigned, while the method name or fie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ld name can not be determined when encoding the code, and need to be input in the form of passing strings through parameters.</w:t>
      </w:r>
    </w:p>
    <w:p w14:paraId="7B047048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0" w:name="q11-what-is-the-__iadd__-method-called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Q11. What is the </w:t>
      </w:r>
      <w:r w:rsidRPr="00FE7C23">
        <w:rPr>
          <w:rStyle w:val="VerbatimChar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__iadd__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method called?</w:t>
      </w:r>
      <w:bookmarkEnd w:id="10"/>
    </w:p>
    <w:p w14:paraId="74548572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iadd__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method is called when we use implementation like a+=b which is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.__iadd__(b)</w:t>
      </w:r>
    </w:p>
    <w:p w14:paraId="69905A07" w14:textId="77777777" w:rsidR="008E2BFE" w:rsidRPr="00FE7C23" w:rsidRDefault="00B97299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1" w:name="Xf25f2c50550f665090f7f1ae771b7b8dbb871fb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Q12. Is the </w:t>
      </w:r>
      <w:r w:rsidRPr="00FE7C23">
        <w:rPr>
          <w:rStyle w:val="VerbatimChar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_ _init_ _</w:t>
      </w:r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method inherited by subclasses? What do you do if you need to customize its behavior within a </w:t>
      </w:r>
      <w:proofErr w:type="gramStart"/>
      <w:r w:rsidRPr="00FE7C23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subclass ?</w:t>
      </w:r>
      <w:bookmarkEnd w:id="11"/>
      <w:proofErr w:type="gramEnd"/>
    </w:p>
    <w:p w14:paraId="61DAA2DF" w14:textId="77777777" w:rsidR="008E2BFE" w:rsidRPr="00FE7C23" w:rsidRDefault="00B97299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FE7C23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Yes, </w:t>
      </w:r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init__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 will be inherited by subc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lasses. if we want to customize its behaviour within a subclass we can use </w:t>
      </w:r>
      <w:proofErr w:type="gramStart"/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super(</w:t>
      </w:r>
      <w:proofErr w:type="gramEnd"/>
      <w:r w:rsidRPr="00FE7C23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)</w:t>
      </w:r>
      <w:r w:rsidRPr="00FE7C23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.</w:t>
      </w:r>
    </w:p>
    <w:sectPr w:rsidR="008E2BFE" w:rsidRPr="00FE7C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7BBE6" w14:textId="77777777" w:rsidR="00B97299" w:rsidRDefault="00B97299">
      <w:pPr>
        <w:spacing w:after="0"/>
      </w:pPr>
      <w:r>
        <w:separator/>
      </w:r>
    </w:p>
  </w:endnote>
  <w:endnote w:type="continuationSeparator" w:id="0">
    <w:p w14:paraId="399E8243" w14:textId="77777777" w:rsidR="00B97299" w:rsidRDefault="00B972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04020" w14:textId="77777777" w:rsidR="00B97299" w:rsidRDefault="00B97299">
      <w:r>
        <w:separator/>
      </w:r>
    </w:p>
  </w:footnote>
  <w:footnote w:type="continuationSeparator" w:id="0">
    <w:p w14:paraId="481FCFA0" w14:textId="77777777" w:rsidR="00B97299" w:rsidRDefault="00B97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E895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68EF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8E2BFE"/>
    <w:rsid w:val="00B86B75"/>
    <w:rsid w:val="00B97299"/>
    <w:rsid w:val="00BC48D5"/>
    <w:rsid w:val="00C36279"/>
    <w:rsid w:val="00E315A3"/>
    <w:rsid w:val="00FE7C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B77EE"/>
  <w15:docId w15:val="{D6668351-7432-4BC2-A629-756FD8FA2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0</Words>
  <Characters>3026</Characters>
  <Application>Microsoft Office Word</Application>
  <DocSecurity>0</DocSecurity>
  <Lines>25</Lines>
  <Paragraphs>7</Paragraphs>
  <ScaleCrop>false</ScaleCrop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01T10:49:00Z</dcterms:created>
  <dcterms:modified xsi:type="dcterms:W3CDTF">2022-01-01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